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F4C9C" w14:textId="17762C9D" w:rsidR="00A71C3C" w:rsidRPr="003A43F1" w:rsidRDefault="000C0947"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0FC2FE" wp14:editId="1DBDDA8E">
                <wp:simplePos x="0" y="0"/>
                <wp:positionH relativeFrom="column">
                  <wp:posOffset>5374005</wp:posOffset>
                </wp:positionH>
                <wp:positionV relativeFrom="paragraph">
                  <wp:posOffset>-504825</wp:posOffset>
                </wp:positionV>
                <wp:extent cx="1067435" cy="1165225"/>
                <wp:effectExtent l="0" t="0" r="0" b="0"/>
                <wp:wrapNone/>
                <wp:docPr id="164234799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1165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C9C66" w14:textId="77777777" w:rsidR="00A71C3C" w:rsidRDefault="000C0947">
                            <w:r w:rsidRPr="007D41F4">
                              <w:rPr>
                                <w:noProof/>
                                <w:lang w:val="en-US" w:eastAsia="zh-TW"/>
                              </w:rPr>
                              <w:drawing>
                                <wp:inline distT="0" distB="0" distL="0" distR="0" wp14:anchorId="1CF8C696" wp14:editId="192D5426">
                                  <wp:extent cx="883920" cy="883920"/>
                                  <wp:effectExtent l="0" t="0" r="0" b="0"/>
                                  <wp:docPr id="868233930" name="Picture 2" descr="TYC_blue_on_white_2.jpg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TYC_blue_on_white_2.jpg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3920" cy="883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0FC2F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23.15pt;margin-top:-39.75pt;width:84.05pt;height:91.7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" filled="f" stroked="f">
                <v:textbox style="mso-fit-shape-to-text:t">
                  <w:txbxContent>
                    <w:p w14:paraId="7C6C9C66" w14:textId="77777777" w:rsidR="00A71C3C" w:rsidRDefault="000C0947">
                      <w:r w:rsidRPr="007D41F4">
                        <w:rPr>
                          <w:noProof/>
                          <w:lang w:val="en-US" w:eastAsia="zh-TW"/>
                        </w:rPr>
                        <w:drawing>
                          <wp:inline distT="0" distB="0" distL="0" distR="0" wp14:anchorId="1CF8C696" wp14:editId="192D5426">
                            <wp:extent cx="883920" cy="883920"/>
                            <wp:effectExtent l="0" t="0" r="0" b="0"/>
                            <wp:docPr id="868233930" name="Picture 2" descr="TYC_blue_on_white_2.jpg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TYC_blue_on_white_2.jpg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3920" cy="883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47ACAFA" w14:textId="77777777" w:rsidR="00BD1EBD" w:rsidRDefault="00BD1EBD" w:rsidP="00BD1EBD">
      <w:pPr>
        <w:rPr>
          <w:b/>
          <w:sz w:val="28"/>
          <w:szCs w:val="28"/>
        </w:rPr>
      </w:pPr>
    </w:p>
    <w:p w14:paraId="75C9852D" w14:textId="77777777" w:rsidR="00A71C3C" w:rsidRPr="003A43F1" w:rsidRDefault="007B395E" w:rsidP="00BD1EB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ABBATICAL </w:t>
      </w:r>
      <w:r w:rsidR="00E53791">
        <w:rPr>
          <w:b/>
          <w:sz w:val="28"/>
          <w:szCs w:val="28"/>
        </w:rPr>
        <w:t>VISIT PROPOSAL</w:t>
      </w:r>
      <w:r w:rsidR="00A71C3C" w:rsidRPr="003A43F1">
        <w:rPr>
          <w:b/>
          <w:sz w:val="28"/>
          <w:szCs w:val="28"/>
        </w:rPr>
        <w:t xml:space="preserve"> FORM – please expand text boxes as necessa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638"/>
        <w:gridCol w:w="6990"/>
      </w:tblGrid>
      <w:tr w:rsidR="00A71C3C" w:rsidRPr="00C80E55" w14:paraId="5A3A8502" w14:textId="77777777" w:rsidTr="00C80E55">
        <w:tc>
          <w:tcPr>
            <w:tcW w:w="9747" w:type="dxa"/>
            <w:gridSpan w:val="2"/>
            <w:shd w:val="solid" w:color="auto" w:fill="auto"/>
          </w:tcPr>
          <w:p w14:paraId="4F06FD91" w14:textId="77777777" w:rsidR="00A71C3C" w:rsidRPr="00C80E55" w:rsidRDefault="00A71C3C" w:rsidP="00C80E55">
            <w:pPr>
              <w:spacing w:after="0" w:line="240" w:lineRule="auto"/>
              <w:jc w:val="center"/>
              <w:rPr>
                <w:b/>
              </w:rPr>
            </w:pPr>
            <w:r w:rsidRPr="00C80E55">
              <w:rPr>
                <w:b/>
              </w:rPr>
              <w:t>General Information</w:t>
            </w:r>
          </w:p>
        </w:tc>
      </w:tr>
      <w:tr w:rsidR="00A71C3C" w:rsidRPr="00C80E55" w14:paraId="38FC2375" w14:textId="77777777" w:rsidTr="00C80E55">
        <w:tc>
          <w:tcPr>
            <w:tcW w:w="2660" w:type="dxa"/>
          </w:tcPr>
          <w:p w14:paraId="120D75B2" w14:textId="77777777" w:rsidR="00A71C3C" w:rsidRPr="00C80E55" w:rsidRDefault="00E53791" w:rsidP="00C80E5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Visitor name:</w:t>
            </w:r>
          </w:p>
        </w:tc>
        <w:tc>
          <w:tcPr>
            <w:tcW w:w="7087" w:type="dxa"/>
          </w:tcPr>
          <w:p w14:paraId="2968EA95" w14:textId="0BCA8E8B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7B339994" w14:textId="77777777" w:rsidTr="00C80E55">
        <w:tc>
          <w:tcPr>
            <w:tcW w:w="2660" w:type="dxa"/>
          </w:tcPr>
          <w:p w14:paraId="3BE9045D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Home institute</w:t>
            </w:r>
            <w:r w:rsidR="00E53791">
              <w:rPr>
                <w:b/>
              </w:rPr>
              <w:t>:</w:t>
            </w:r>
            <w:r w:rsidRPr="00C80E55">
              <w:rPr>
                <w:b/>
              </w:rPr>
              <w:t xml:space="preserve"> </w:t>
            </w:r>
          </w:p>
        </w:tc>
        <w:tc>
          <w:tcPr>
            <w:tcW w:w="7087" w:type="dxa"/>
          </w:tcPr>
          <w:p w14:paraId="75593AD9" w14:textId="32350981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5305276E" w14:textId="77777777" w:rsidTr="00C80E55">
        <w:tc>
          <w:tcPr>
            <w:tcW w:w="2660" w:type="dxa"/>
          </w:tcPr>
          <w:p w14:paraId="0597C1A0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Address</w:t>
            </w:r>
            <w:r w:rsidR="00E53791">
              <w:rPr>
                <w:b/>
              </w:rPr>
              <w:t>:</w:t>
            </w:r>
          </w:p>
        </w:tc>
        <w:tc>
          <w:tcPr>
            <w:tcW w:w="7087" w:type="dxa"/>
          </w:tcPr>
          <w:p w14:paraId="29EBB82C" w14:textId="07518DEE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6A09B7A6" w14:textId="77777777" w:rsidTr="00C80E55">
        <w:tc>
          <w:tcPr>
            <w:tcW w:w="2660" w:type="dxa"/>
          </w:tcPr>
          <w:p w14:paraId="07C690B0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</w:p>
        </w:tc>
        <w:tc>
          <w:tcPr>
            <w:tcW w:w="7087" w:type="dxa"/>
          </w:tcPr>
          <w:p w14:paraId="67A96EBA" w14:textId="28B51C76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63BD26F4" w14:textId="77777777" w:rsidTr="00C80E55">
        <w:tc>
          <w:tcPr>
            <w:tcW w:w="2660" w:type="dxa"/>
          </w:tcPr>
          <w:p w14:paraId="11D75298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Email address</w:t>
            </w:r>
            <w:r w:rsidR="00E53791">
              <w:rPr>
                <w:b/>
              </w:rPr>
              <w:t>:</w:t>
            </w:r>
          </w:p>
        </w:tc>
        <w:tc>
          <w:tcPr>
            <w:tcW w:w="7087" w:type="dxa"/>
          </w:tcPr>
          <w:p w14:paraId="0C884B4B" w14:textId="47119FA7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15C20A7E" w14:textId="77777777" w:rsidTr="00C80E55">
        <w:tc>
          <w:tcPr>
            <w:tcW w:w="2660" w:type="dxa"/>
          </w:tcPr>
          <w:p w14:paraId="6A8C4D02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Phone number</w:t>
            </w:r>
            <w:r w:rsidR="00E53791">
              <w:rPr>
                <w:b/>
              </w:rPr>
              <w:t>:</w:t>
            </w:r>
          </w:p>
        </w:tc>
        <w:tc>
          <w:tcPr>
            <w:tcW w:w="7087" w:type="dxa"/>
          </w:tcPr>
          <w:p w14:paraId="237334EC" w14:textId="0A2699C5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16B42F3E" w14:textId="77777777" w:rsidTr="00C80E55">
        <w:tc>
          <w:tcPr>
            <w:tcW w:w="2660" w:type="dxa"/>
          </w:tcPr>
          <w:p w14:paraId="5019458F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</w:p>
        </w:tc>
        <w:tc>
          <w:tcPr>
            <w:tcW w:w="7087" w:type="dxa"/>
          </w:tcPr>
          <w:p w14:paraId="748E6B38" w14:textId="77777777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5B130662" w14:textId="77777777" w:rsidTr="00C80E55">
        <w:tc>
          <w:tcPr>
            <w:tcW w:w="2660" w:type="dxa"/>
          </w:tcPr>
          <w:p w14:paraId="19852695" w14:textId="77777777" w:rsidR="00A71C3C" w:rsidRPr="00C80E55" w:rsidRDefault="00E53791" w:rsidP="00E5379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posed by (</w:t>
            </w:r>
            <w:r w:rsidR="00A71C3C" w:rsidRPr="00C80E55">
              <w:rPr>
                <w:b/>
              </w:rPr>
              <w:t>name</w:t>
            </w:r>
            <w:r>
              <w:rPr>
                <w:b/>
              </w:rPr>
              <w:t>):</w:t>
            </w:r>
          </w:p>
        </w:tc>
        <w:tc>
          <w:tcPr>
            <w:tcW w:w="7087" w:type="dxa"/>
          </w:tcPr>
          <w:p w14:paraId="2425D96E" w14:textId="05E5D4B7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3713F70F" w14:textId="77777777" w:rsidTr="00C80E55">
        <w:tc>
          <w:tcPr>
            <w:tcW w:w="2660" w:type="dxa"/>
          </w:tcPr>
          <w:p w14:paraId="03E8CB00" w14:textId="77777777" w:rsidR="00A71C3C" w:rsidRPr="00C80E55" w:rsidRDefault="00E53791" w:rsidP="002B0E0C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Host institute:</w:t>
            </w:r>
          </w:p>
        </w:tc>
        <w:tc>
          <w:tcPr>
            <w:tcW w:w="7087" w:type="dxa"/>
          </w:tcPr>
          <w:p w14:paraId="14C079F9" w14:textId="5D1E2228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1294FB34" w14:textId="77777777" w:rsidTr="00C80E55">
        <w:tc>
          <w:tcPr>
            <w:tcW w:w="2660" w:type="dxa"/>
          </w:tcPr>
          <w:p w14:paraId="13F9DDBB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Proposed date of visit</w:t>
            </w:r>
            <w:r w:rsidR="00E53791">
              <w:rPr>
                <w:b/>
              </w:rPr>
              <w:t>:</w:t>
            </w:r>
            <w:r w:rsidRPr="00C80E55">
              <w:rPr>
                <w:b/>
              </w:rPr>
              <w:t xml:space="preserve"> </w:t>
            </w:r>
          </w:p>
        </w:tc>
        <w:tc>
          <w:tcPr>
            <w:tcW w:w="7087" w:type="dxa"/>
          </w:tcPr>
          <w:p w14:paraId="73BC1C42" w14:textId="681142C7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78732DC3" w14:textId="77777777" w:rsidTr="00C80E55">
        <w:trPr>
          <w:trHeight w:val="321"/>
        </w:trPr>
        <w:tc>
          <w:tcPr>
            <w:tcW w:w="2660" w:type="dxa"/>
          </w:tcPr>
          <w:p w14:paraId="7875AAAA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Proposed length of visit</w:t>
            </w:r>
            <w:r w:rsidR="00E53791">
              <w:rPr>
                <w:b/>
              </w:rPr>
              <w:t>:</w:t>
            </w:r>
          </w:p>
        </w:tc>
        <w:tc>
          <w:tcPr>
            <w:tcW w:w="7087" w:type="dxa"/>
          </w:tcPr>
          <w:p w14:paraId="5521457A" w14:textId="03A2D286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59BF749E" w14:textId="77777777" w:rsidTr="00C80E55">
        <w:tc>
          <w:tcPr>
            <w:tcW w:w="2660" w:type="dxa"/>
          </w:tcPr>
          <w:p w14:paraId="75AF86E0" w14:textId="77777777" w:rsidR="00A71C3C" w:rsidRPr="00C80E55" w:rsidRDefault="00A71C3C" w:rsidP="00C80E55">
            <w:pPr>
              <w:spacing w:after="0" w:line="240" w:lineRule="auto"/>
            </w:pPr>
          </w:p>
        </w:tc>
        <w:tc>
          <w:tcPr>
            <w:tcW w:w="7087" w:type="dxa"/>
          </w:tcPr>
          <w:p w14:paraId="69D63516" w14:textId="77777777" w:rsidR="00A71C3C" w:rsidRPr="00C80E55" w:rsidRDefault="00A71C3C" w:rsidP="00C80E55">
            <w:pPr>
              <w:spacing w:after="0" w:line="240" w:lineRule="auto"/>
            </w:pPr>
          </w:p>
        </w:tc>
      </w:tr>
      <w:tr w:rsidR="00A71C3C" w:rsidRPr="00C80E55" w14:paraId="408EA6FF" w14:textId="77777777" w:rsidTr="00C80E55">
        <w:tc>
          <w:tcPr>
            <w:tcW w:w="9747" w:type="dxa"/>
            <w:gridSpan w:val="2"/>
            <w:shd w:val="solid" w:color="auto" w:fill="auto"/>
          </w:tcPr>
          <w:p w14:paraId="20E9B342" w14:textId="77777777" w:rsidR="00A71C3C" w:rsidRPr="00C80E55" w:rsidRDefault="00A71C3C" w:rsidP="00C80E55">
            <w:pPr>
              <w:spacing w:after="0" w:line="240" w:lineRule="auto"/>
              <w:jc w:val="center"/>
              <w:rPr>
                <w:b/>
              </w:rPr>
            </w:pPr>
            <w:r w:rsidRPr="00C80E55">
              <w:rPr>
                <w:b/>
              </w:rPr>
              <w:t>Project Proposal</w:t>
            </w:r>
          </w:p>
        </w:tc>
      </w:tr>
      <w:tr w:rsidR="00A71C3C" w:rsidRPr="00C80E55" w14:paraId="68B1C17C" w14:textId="77777777" w:rsidTr="00C80E55">
        <w:trPr>
          <w:trHeight w:val="418"/>
        </w:trPr>
        <w:tc>
          <w:tcPr>
            <w:tcW w:w="9747" w:type="dxa"/>
            <w:gridSpan w:val="2"/>
          </w:tcPr>
          <w:p w14:paraId="3BA94B12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Summary of proposed visit, including intended aims and objectives (max 300 words)</w:t>
            </w:r>
          </w:p>
        </w:tc>
      </w:tr>
      <w:tr w:rsidR="00A71C3C" w:rsidRPr="00C80E55" w14:paraId="09D4DAE6" w14:textId="77777777" w:rsidTr="002B5258">
        <w:trPr>
          <w:trHeight w:val="251"/>
        </w:trPr>
        <w:tc>
          <w:tcPr>
            <w:tcW w:w="9747" w:type="dxa"/>
            <w:gridSpan w:val="2"/>
          </w:tcPr>
          <w:p w14:paraId="6383FA27" w14:textId="77777777" w:rsidR="003D2D34" w:rsidRDefault="003D2D34" w:rsidP="003D2D34">
            <w:pPr>
              <w:tabs>
                <w:tab w:val="left" w:pos="1710"/>
              </w:tabs>
            </w:pPr>
          </w:p>
          <w:p w14:paraId="5920A07B" w14:textId="77777777" w:rsidR="002B5258" w:rsidRDefault="002B5258" w:rsidP="003D2D34">
            <w:pPr>
              <w:tabs>
                <w:tab w:val="left" w:pos="1710"/>
              </w:tabs>
            </w:pPr>
          </w:p>
          <w:p w14:paraId="53B96141" w14:textId="77777777" w:rsidR="002B5258" w:rsidRPr="003D2D34" w:rsidRDefault="002B5258" w:rsidP="003D2D34">
            <w:pPr>
              <w:tabs>
                <w:tab w:val="left" w:pos="1710"/>
              </w:tabs>
            </w:pPr>
          </w:p>
        </w:tc>
      </w:tr>
      <w:tr w:rsidR="00A71C3C" w:rsidRPr="00C80E55" w14:paraId="00FC928E" w14:textId="77777777" w:rsidTr="00C80E55">
        <w:tc>
          <w:tcPr>
            <w:tcW w:w="9747" w:type="dxa"/>
            <w:gridSpan w:val="2"/>
          </w:tcPr>
          <w:p w14:paraId="45DE6CB1" w14:textId="77777777" w:rsidR="00A71C3C" w:rsidRPr="00C80E55" w:rsidRDefault="00EB3969" w:rsidP="00E5379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</w:t>
            </w:r>
            <w:r w:rsidR="000F4554" w:rsidRPr="00C80E55">
              <w:rPr>
                <w:b/>
              </w:rPr>
              <w:t xml:space="preserve">How will this visit benefit </w:t>
            </w:r>
            <w:r w:rsidR="000F4554">
              <w:rPr>
                <w:b/>
              </w:rPr>
              <w:t>the</w:t>
            </w:r>
            <w:r w:rsidR="000F4554" w:rsidRPr="00C80E55">
              <w:rPr>
                <w:b/>
              </w:rPr>
              <w:t xml:space="preserve"> TYC?  </w:t>
            </w:r>
          </w:p>
        </w:tc>
      </w:tr>
      <w:tr w:rsidR="00A71C3C" w:rsidRPr="00C80E55" w14:paraId="709C59F6" w14:textId="77777777" w:rsidTr="00C80E55">
        <w:trPr>
          <w:trHeight w:val="1986"/>
        </w:trPr>
        <w:tc>
          <w:tcPr>
            <w:tcW w:w="9747" w:type="dxa"/>
            <w:gridSpan w:val="2"/>
          </w:tcPr>
          <w:p w14:paraId="2B18C723" w14:textId="77777777" w:rsidR="002B5258" w:rsidRPr="00C80E55" w:rsidRDefault="002B5258" w:rsidP="000C0947">
            <w:pPr>
              <w:spacing w:after="0" w:line="240" w:lineRule="auto"/>
              <w:jc w:val="both"/>
            </w:pPr>
          </w:p>
        </w:tc>
      </w:tr>
      <w:tr w:rsidR="00A71C3C" w:rsidRPr="00C80E55" w14:paraId="1FDB9B83" w14:textId="77777777" w:rsidTr="00C80E55">
        <w:tc>
          <w:tcPr>
            <w:tcW w:w="9747" w:type="dxa"/>
            <w:gridSpan w:val="2"/>
          </w:tcPr>
          <w:p w14:paraId="393420D0" w14:textId="77777777" w:rsidR="00A71C3C" w:rsidRPr="00C80E55" w:rsidRDefault="00A71C3C" w:rsidP="00C80E55">
            <w:pPr>
              <w:spacing w:after="0" w:line="240" w:lineRule="auto"/>
              <w:rPr>
                <w:b/>
              </w:rPr>
            </w:pPr>
            <w:r w:rsidRPr="00C80E55">
              <w:rPr>
                <w:b/>
              </w:rPr>
              <w:t>Please indicate how much funding you wish to apply for.</w:t>
            </w:r>
          </w:p>
        </w:tc>
      </w:tr>
      <w:tr w:rsidR="00A71C3C" w:rsidRPr="00C80E55" w14:paraId="677339B6" w14:textId="77777777" w:rsidTr="00C80E55">
        <w:trPr>
          <w:trHeight w:val="2118"/>
        </w:trPr>
        <w:tc>
          <w:tcPr>
            <w:tcW w:w="9747" w:type="dxa"/>
            <w:gridSpan w:val="2"/>
          </w:tcPr>
          <w:p w14:paraId="1FA3BC15" w14:textId="7C6B2307" w:rsidR="00656384" w:rsidRPr="00C80E55" w:rsidRDefault="00656384" w:rsidP="00C80E55">
            <w:pPr>
              <w:spacing w:after="0" w:line="240" w:lineRule="auto"/>
            </w:pPr>
          </w:p>
        </w:tc>
      </w:tr>
    </w:tbl>
    <w:p w14:paraId="4A79E1EB" w14:textId="77777777" w:rsidR="00A71C3C" w:rsidRPr="003A43F1" w:rsidRDefault="00A71C3C" w:rsidP="00094DE5">
      <w:pPr>
        <w:rPr>
          <w:b/>
        </w:rPr>
      </w:pPr>
      <w:r w:rsidRPr="003A43F1">
        <w:br/>
      </w:r>
      <w:r w:rsidRPr="003A43F1">
        <w:rPr>
          <w:b/>
        </w:rPr>
        <w:t xml:space="preserve">Application forms should be submitted alongside the applicants C.V. to the TYC Administrator:  </w:t>
      </w:r>
      <w:hyperlink r:id="rId8" w:history="1">
        <w:r w:rsidR="00E53791" w:rsidRPr="00BD67E0">
          <w:rPr>
            <w:rStyle w:val="Hyperlink"/>
            <w:b/>
          </w:rPr>
          <w:t>tyc-administrator@ucl.ac.uk</w:t>
        </w:r>
      </w:hyperlink>
      <w:r w:rsidR="00E53791">
        <w:rPr>
          <w:b/>
        </w:rPr>
        <w:t xml:space="preserve"> </w:t>
      </w:r>
      <w:r w:rsidRPr="003A43F1">
        <w:rPr>
          <w:b/>
        </w:rPr>
        <w:t xml:space="preserve"> </w:t>
      </w:r>
      <w:r w:rsidR="00E53791">
        <w:rPr>
          <w:b/>
        </w:rPr>
        <w:t xml:space="preserve"> </w:t>
      </w:r>
    </w:p>
    <w:p w14:paraId="40DCD64D" w14:textId="77777777" w:rsidR="00A71C3C" w:rsidRPr="003A43F1" w:rsidRDefault="00A71C3C" w:rsidP="00E53791">
      <w:pPr>
        <w:rPr>
          <w:b/>
        </w:rPr>
      </w:pPr>
    </w:p>
    <w:sectPr w:rsidR="00A71C3C" w:rsidRPr="003A43F1" w:rsidSect="0094300F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02F8C" w14:textId="77777777" w:rsidR="00E95520" w:rsidRDefault="00E95520" w:rsidP="00EE6FEB">
      <w:pPr>
        <w:spacing w:after="0" w:line="240" w:lineRule="auto"/>
      </w:pPr>
      <w:r>
        <w:separator/>
      </w:r>
    </w:p>
  </w:endnote>
  <w:endnote w:type="continuationSeparator" w:id="0">
    <w:p w14:paraId="5FA273A6" w14:textId="77777777" w:rsidR="00E95520" w:rsidRDefault="00E95520" w:rsidP="00EE6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528C8" w14:textId="77777777" w:rsidR="00E95520" w:rsidRDefault="00E95520" w:rsidP="00EE6FEB">
      <w:pPr>
        <w:spacing w:after="0" w:line="240" w:lineRule="auto"/>
      </w:pPr>
      <w:r>
        <w:separator/>
      </w:r>
    </w:p>
  </w:footnote>
  <w:footnote w:type="continuationSeparator" w:id="0">
    <w:p w14:paraId="41ED8CE6" w14:textId="77777777" w:rsidR="00E95520" w:rsidRDefault="00E95520" w:rsidP="00EE6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C4FC3"/>
    <w:multiLevelType w:val="hybridMultilevel"/>
    <w:tmpl w:val="3E546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445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2NLU0NrAwMjAzMjdX0lEKTi0uzszPAymwqAUAV7mm6SwAAAA="/>
  </w:docVars>
  <w:rsids>
    <w:rsidRoot w:val="001025D0"/>
    <w:rsid w:val="000304ED"/>
    <w:rsid w:val="00031AF9"/>
    <w:rsid w:val="00052351"/>
    <w:rsid w:val="0005310E"/>
    <w:rsid w:val="00061BF7"/>
    <w:rsid w:val="00063B0A"/>
    <w:rsid w:val="00094054"/>
    <w:rsid w:val="00094DE5"/>
    <w:rsid w:val="000A34F1"/>
    <w:rsid w:val="000B531C"/>
    <w:rsid w:val="000C0947"/>
    <w:rsid w:val="000D58E1"/>
    <w:rsid w:val="000F4554"/>
    <w:rsid w:val="001025D0"/>
    <w:rsid w:val="001038FD"/>
    <w:rsid w:val="0014502C"/>
    <w:rsid w:val="001529C6"/>
    <w:rsid w:val="0019386D"/>
    <w:rsid w:val="001A2F4E"/>
    <w:rsid w:val="001A6C35"/>
    <w:rsid w:val="001B5EB6"/>
    <w:rsid w:val="002205B7"/>
    <w:rsid w:val="00221E87"/>
    <w:rsid w:val="002B0E0C"/>
    <w:rsid w:val="002B22CF"/>
    <w:rsid w:val="002B5258"/>
    <w:rsid w:val="002D20F3"/>
    <w:rsid w:val="002D4635"/>
    <w:rsid w:val="002F26F6"/>
    <w:rsid w:val="00325B7D"/>
    <w:rsid w:val="003779DE"/>
    <w:rsid w:val="003A43F1"/>
    <w:rsid w:val="003D2D34"/>
    <w:rsid w:val="004143A2"/>
    <w:rsid w:val="00431D82"/>
    <w:rsid w:val="00435F4F"/>
    <w:rsid w:val="004673D2"/>
    <w:rsid w:val="004758A6"/>
    <w:rsid w:val="00486FC1"/>
    <w:rsid w:val="0048707A"/>
    <w:rsid w:val="004B1513"/>
    <w:rsid w:val="004C300A"/>
    <w:rsid w:val="004C66B0"/>
    <w:rsid w:val="004D2297"/>
    <w:rsid w:val="004D2576"/>
    <w:rsid w:val="004E03B3"/>
    <w:rsid w:val="0050793D"/>
    <w:rsid w:val="00517099"/>
    <w:rsid w:val="00525344"/>
    <w:rsid w:val="0053113D"/>
    <w:rsid w:val="0053306E"/>
    <w:rsid w:val="00556F4B"/>
    <w:rsid w:val="00577798"/>
    <w:rsid w:val="00587212"/>
    <w:rsid w:val="00591DB1"/>
    <w:rsid w:val="00593A74"/>
    <w:rsid w:val="005F523A"/>
    <w:rsid w:val="006242C1"/>
    <w:rsid w:val="00630BAF"/>
    <w:rsid w:val="006370FF"/>
    <w:rsid w:val="00651C38"/>
    <w:rsid w:val="00653953"/>
    <w:rsid w:val="00656384"/>
    <w:rsid w:val="00660A9B"/>
    <w:rsid w:val="00664990"/>
    <w:rsid w:val="0068662C"/>
    <w:rsid w:val="0069010C"/>
    <w:rsid w:val="00697A4C"/>
    <w:rsid w:val="006A264A"/>
    <w:rsid w:val="006C64BB"/>
    <w:rsid w:val="00707ABE"/>
    <w:rsid w:val="00720229"/>
    <w:rsid w:val="00746043"/>
    <w:rsid w:val="00766F9A"/>
    <w:rsid w:val="007710D9"/>
    <w:rsid w:val="007B395E"/>
    <w:rsid w:val="007D41F4"/>
    <w:rsid w:val="0080327C"/>
    <w:rsid w:val="00807C9D"/>
    <w:rsid w:val="0082790A"/>
    <w:rsid w:val="00832CF8"/>
    <w:rsid w:val="00847289"/>
    <w:rsid w:val="0085207A"/>
    <w:rsid w:val="00892EB2"/>
    <w:rsid w:val="008D38DE"/>
    <w:rsid w:val="008E4C52"/>
    <w:rsid w:val="008F376D"/>
    <w:rsid w:val="0090592D"/>
    <w:rsid w:val="00910467"/>
    <w:rsid w:val="0094300F"/>
    <w:rsid w:val="009531B0"/>
    <w:rsid w:val="00956356"/>
    <w:rsid w:val="00957BF9"/>
    <w:rsid w:val="00980D84"/>
    <w:rsid w:val="0099050D"/>
    <w:rsid w:val="00995DEB"/>
    <w:rsid w:val="009969B2"/>
    <w:rsid w:val="009B52C7"/>
    <w:rsid w:val="00A15A7B"/>
    <w:rsid w:val="00A42344"/>
    <w:rsid w:val="00A61AD8"/>
    <w:rsid w:val="00A71C3C"/>
    <w:rsid w:val="00A94A90"/>
    <w:rsid w:val="00AA54C3"/>
    <w:rsid w:val="00AA76BA"/>
    <w:rsid w:val="00AA7FE7"/>
    <w:rsid w:val="00AB48FB"/>
    <w:rsid w:val="00AC0679"/>
    <w:rsid w:val="00AE2B2D"/>
    <w:rsid w:val="00AF2BDA"/>
    <w:rsid w:val="00B052E6"/>
    <w:rsid w:val="00B27087"/>
    <w:rsid w:val="00B43370"/>
    <w:rsid w:val="00B54B3B"/>
    <w:rsid w:val="00B7424C"/>
    <w:rsid w:val="00B75A8C"/>
    <w:rsid w:val="00B876FF"/>
    <w:rsid w:val="00BD1EBD"/>
    <w:rsid w:val="00C040FE"/>
    <w:rsid w:val="00C06D0B"/>
    <w:rsid w:val="00C10100"/>
    <w:rsid w:val="00C215E6"/>
    <w:rsid w:val="00C23C60"/>
    <w:rsid w:val="00C446EE"/>
    <w:rsid w:val="00C44AC7"/>
    <w:rsid w:val="00C46248"/>
    <w:rsid w:val="00C80E55"/>
    <w:rsid w:val="00CA1E0A"/>
    <w:rsid w:val="00CB03AC"/>
    <w:rsid w:val="00CC61AC"/>
    <w:rsid w:val="00D05713"/>
    <w:rsid w:val="00D40B80"/>
    <w:rsid w:val="00D974F2"/>
    <w:rsid w:val="00DA1D22"/>
    <w:rsid w:val="00DA30FD"/>
    <w:rsid w:val="00DA5A60"/>
    <w:rsid w:val="00DA7E00"/>
    <w:rsid w:val="00DC3331"/>
    <w:rsid w:val="00DE4E07"/>
    <w:rsid w:val="00DF02CB"/>
    <w:rsid w:val="00DF494B"/>
    <w:rsid w:val="00E372BE"/>
    <w:rsid w:val="00E37A03"/>
    <w:rsid w:val="00E53791"/>
    <w:rsid w:val="00E57DF6"/>
    <w:rsid w:val="00E65C73"/>
    <w:rsid w:val="00E93C9E"/>
    <w:rsid w:val="00E95520"/>
    <w:rsid w:val="00EB3969"/>
    <w:rsid w:val="00EB6306"/>
    <w:rsid w:val="00EC030E"/>
    <w:rsid w:val="00EE1FB6"/>
    <w:rsid w:val="00EE6FEB"/>
    <w:rsid w:val="00F04115"/>
    <w:rsid w:val="00F06AA2"/>
    <w:rsid w:val="00F51CF7"/>
    <w:rsid w:val="00F655DD"/>
    <w:rsid w:val="00F77F07"/>
    <w:rsid w:val="00F84665"/>
    <w:rsid w:val="00F93C5D"/>
    <w:rsid w:val="00FA1AAF"/>
    <w:rsid w:val="00FA7222"/>
    <w:rsid w:val="00FD41EC"/>
    <w:rsid w:val="00FD7237"/>
    <w:rsid w:val="00FE27B9"/>
    <w:rsid w:val="00FF1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662A241"/>
  <w15:chartTrackingRefBased/>
  <w15:docId w15:val="{AD28EEA6-9D5A-A44A-A6C4-66BC3F9D2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4BB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72022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uiPriority w:val="99"/>
    <w:semiHidden/>
    <w:rsid w:val="00486FC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86F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486FC1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86FC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486FC1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486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86FC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rsid w:val="009531B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rsid w:val="00EE6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locked/>
    <w:rsid w:val="00EE6FEB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EE6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locked/>
    <w:rsid w:val="00EE6FEB"/>
    <w:rPr>
      <w:rFonts w:cs="Times New Roman"/>
    </w:rPr>
  </w:style>
  <w:style w:type="table" w:styleId="TableGrid">
    <w:name w:val="Table Grid"/>
    <w:basedOn w:val="TableNormal"/>
    <w:uiPriority w:val="99"/>
    <w:rsid w:val="00094DE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uiPriority w:val="99"/>
    <w:rsid w:val="0080327C"/>
    <w:rPr>
      <w:rFonts w:cs="Times New Roman"/>
    </w:rPr>
  </w:style>
  <w:style w:type="character" w:styleId="UnresolvedMention">
    <w:name w:val="Unresolved Mention"/>
    <w:uiPriority w:val="99"/>
    <w:semiHidden/>
    <w:unhideWhenUsed/>
    <w:rsid w:val="00325B7D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B54B3B"/>
    <w:rPr>
      <w:color w:val="954F72"/>
      <w:u w:val="single"/>
    </w:rPr>
  </w:style>
  <w:style w:type="paragraph" w:styleId="Revision">
    <w:name w:val="Revision"/>
    <w:hidden/>
    <w:uiPriority w:val="99"/>
    <w:semiHidden/>
    <w:rsid w:val="0005235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63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0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3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630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630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363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630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63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630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630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yc-administrator@ucl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663</CharactersWithSpaces>
  <SharedDoc>false</SharedDoc>
  <HLinks>
    <vt:vector size="12" baseType="variant">
      <vt:variant>
        <vt:i4>2949147</vt:i4>
      </vt:variant>
      <vt:variant>
        <vt:i4>3</vt:i4>
      </vt:variant>
      <vt:variant>
        <vt:i4>0</vt:i4>
      </vt:variant>
      <vt:variant>
        <vt:i4>5</vt:i4>
      </vt:variant>
      <vt:variant>
        <vt:lpwstr>mailto:tyc-administrator@ucl.ac.uk</vt:lpwstr>
      </vt:variant>
      <vt:variant>
        <vt:lpwstr/>
      </vt:variant>
      <vt:variant>
        <vt:i4>4980806</vt:i4>
      </vt:variant>
      <vt:variant>
        <vt:i4>0</vt:i4>
      </vt:variant>
      <vt:variant>
        <vt:i4>0</vt:i4>
      </vt:variant>
      <vt:variant>
        <vt:i4>5</vt:i4>
      </vt:variant>
      <vt:variant>
        <vt:lpwstr>https://doi.org/10.1371/journal.pcbi.100679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Rooke</dc:creator>
  <cp:keywords/>
  <cp:lastModifiedBy>Karen Stoneham</cp:lastModifiedBy>
  <cp:revision>3</cp:revision>
  <dcterms:created xsi:type="dcterms:W3CDTF">2024-02-16T15:51:00Z</dcterms:created>
  <dcterms:modified xsi:type="dcterms:W3CDTF">2024-02-16T15:53:00Z</dcterms:modified>
</cp:coreProperties>
</file>